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ricka surra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ic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rra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06 W divison street chicago 606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rvissurra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6878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urra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